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5F4FCC" w14:textId="612712BA" w:rsidR="0098595E" w:rsidRDefault="001A5B56">
      <w:r>
        <w:t>H</w:t>
      </w:r>
      <w:r>
        <w:rPr>
          <w:rFonts w:hint="eastAsia"/>
        </w:rPr>
        <w:t>ello</w:t>
      </w:r>
      <w:r>
        <w:t xml:space="preserve"> </w:t>
      </w:r>
      <w:r>
        <w:rPr>
          <w:rFonts w:hint="eastAsia"/>
        </w:rPr>
        <w:t>Ipfs</w:t>
      </w:r>
      <w:bookmarkStart w:id="0" w:name="_GoBack"/>
      <w:bookmarkEnd w:id="0"/>
    </w:p>
    <w:sectPr w:rsidR="009859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0tDQwNzA0sDA1NjZT0lEKTi0uzszPAykwrAUAfNLLwCwAAAA="/>
  </w:docVars>
  <w:rsids>
    <w:rsidRoot w:val="00840FB8"/>
    <w:rsid w:val="001A5B56"/>
    <w:rsid w:val="00597F7F"/>
    <w:rsid w:val="00840FB8"/>
    <w:rsid w:val="00985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037B"/>
  <w15:chartTrackingRefBased/>
  <w15:docId w15:val="{1DC1D8C9-2010-4045-9DA9-BC9EDEA5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 Wong</dc:creator>
  <cp:keywords/>
  <dc:description/>
  <cp:lastModifiedBy>Kun Wong</cp:lastModifiedBy>
  <cp:revision>3</cp:revision>
  <dcterms:created xsi:type="dcterms:W3CDTF">2019-02-21T05:04:00Z</dcterms:created>
  <dcterms:modified xsi:type="dcterms:W3CDTF">2019-02-21T05:04:00Z</dcterms:modified>
</cp:coreProperties>
</file>